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210901, SRR20210903, SRR20210904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9654607, SRR20210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1, SRR20210901, SRR20210902, SRR20210903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98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, 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49, SRR12430151, SRR17216262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81, SRR17216486, SRR17216491, SRR17216496, SRR17216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55, SRR14579862, SRR16694280, SRR17216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665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57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430148, SRR12430149, SRR12430151, SRR12430155, SRR12430156, SRR12430174, SRR12430176, SRR13631492, SRR17216481, SRR17216486, SRR17216491, SRR17216496, SRR17216498, SRR18894134, SRR18894135, SRR18894136, SRR18894137, SRR18894138, SRR18894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216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48, SRR12430149, SRR12430155, SRR12430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32699, SRR12805715, SRR17216287, SRR17721719, SRR18171533, SRR18171541, SRR19431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210901, SRR20210902, SRR20210906, SRR20210909, SRR20210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6842795, SRR18171541, SRR20210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74, 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509773, SRR12001320, SRR13631492, SRR14579810, SRR16842795, SRR17216287, SRR17216498, 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9528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430155, SRR1943107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5:16Z</dcterms:created>
  <dcterms:modified xsi:type="dcterms:W3CDTF">2024-08-03T19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